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1985"/>
        <w:gridCol w:w="4678"/>
        <w:gridCol w:w="1984"/>
        <w:gridCol w:w="1384"/>
      </w:tblGrid>
      <w:tr w:rsidR="00AE1244" w:rsidRPr="00403C69" w14:paraId="75A03C1D" w14:textId="77777777" w:rsidTr="000D6EAB">
        <w:trPr>
          <w:cantSplit/>
          <w:trHeight w:val="1276"/>
        </w:trPr>
        <w:tc>
          <w:tcPr>
            <w:tcW w:w="1985" w:type="dxa"/>
          </w:tcPr>
          <w:p w14:paraId="312D2E0C" w14:textId="77777777" w:rsidR="00AE1244" w:rsidRPr="00CB76A2" w:rsidRDefault="000E1F4F" w:rsidP="00A259A2">
            <w:pPr>
              <w:spacing w:after="40"/>
              <w:rPr>
                <w:b/>
                <w:bCs/>
                <w:sz w:val="30"/>
                <w:szCs w:val="30"/>
              </w:rPr>
            </w:pPr>
            <w:r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16EE1977" wp14:editId="1C2BC468">
                  <wp:extent cx="1080000" cy="975600"/>
                  <wp:effectExtent l="0" t="0" r="0" b="0"/>
                  <wp:docPr id="1044120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80000" cy="97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</w:tcPr>
          <w:p w14:paraId="2D4C54A2" w14:textId="4CED1466" w:rsidR="008E1A73" w:rsidRPr="00F723AC" w:rsidRDefault="008E1A73" w:rsidP="002978E6">
            <w:pPr>
              <w:tabs>
                <w:tab w:val="clear" w:pos="1134"/>
              </w:tabs>
              <w:spacing w:before="240" w:after="240" w:line="240" w:lineRule="atLeast"/>
              <w:ind w:left="34"/>
              <w:rPr>
                <w:b/>
                <w:bCs/>
                <w:sz w:val="30"/>
                <w:szCs w:val="30"/>
              </w:rPr>
            </w:pPr>
            <w:r w:rsidRPr="00CB76A2">
              <w:rPr>
                <w:b/>
                <w:bCs/>
                <w:sz w:val="30"/>
                <w:szCs w:val="30"/>
              </w:rPr>
              <w:t>Консультативная группа</w:t>
            </w:r>
            <w:r w:rsidRPr="00CB76A2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64578F42" w14:textId="77777777" w:rsidR="00AE1244" w:rsidRPr="00EB4AE6" w:rsidRDefault="00AE1244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Cs w:val="22"/>
              </w:rPr>
            </w:pP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>32-е собрание, Женева, Швейцария, 12–16 мая 2025 года</w:t>
            </w:r>
          </w:p>
        </w:tc>
        <w:tc>
          <w:tcPr>
            <w:tcW w:w="1384" w:type="dxa"/>
          </w:tcPr>
          <w:p w14:paraId="0E1FD0F7" w14:textId="77777777" w:rsidR="00AE1244" w:rsidRPr="00403C69" w:rsidRDefault="00AE1244" w:rsidP="00303F7C">
            <w:pPr>
              <w:spacing w:before="240" w:after="120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1203488" wp14:editId="7B8C32F3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1E86695F" w14:textId="77777777" w:rsidTr="005C3173">
        <w:trPr>
          <w:cantSplit/>
        </w:trPr>
        <w:tc>
          <w:tcPr>
            <w:tcW w:w="6663" w:type="dxa"/>
            <w:gridSpan w:val="2"/>
            <w:tcBorders>
              <w:top w:val="single" w:sz="12" w:space="0" w:color="auto"/>
            </w:tcBorders>
          </w:tcPr>
          <w:p w14:paraId="1F2F2111" w14:textId="77777777" w:rsidR="00D83BF5" w:rsidRPr="00403C69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gridSpan w:val="2"/>
            <w:tcBorders>
              <w:top w:val="single" w:sz="12" w:space="0" w:color="auto"/>
            </w:tcBorders>
          </w:tcPr>
          <w:p w14:paraId="6E145ED1" w14:textId="77777777" w:rsidR="00D83BF5" w:rsidRPr="00403C69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403C69" w14:paraId="5EAD7814" w14:textId="77777777" w:rsidTr="005C3173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2585154A" w14:textId="77777777" w:rsidR="00D87035" w:rsidRPr="00403C69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  <w:gridSpan w:val="2"/>
          </w:tcPr>
          <w:p w14:paraId="7D8E7F10" w14:textId="7C6694CC" w:rsidR="00D87035" w:rsidRPr="005E032D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  <w:lang w:val="en-US"/>
              </w:rPr>
            </w:pPr>
            <w:r w:rsidRPr="005E032D">
              <w:rPr>
                <w:b/>
                <w:bCs/>
                <w:szCs w:val="22"/>
              </w:rPr>
              <w:t>Документ</w:t>
            </w:r>
            <w:r w:rsidR="00D87035" w:rsidRPr="005E032D">
              <w:rPr>
                <w:b/>
                <w:bCs/>
                <w:szCs w:val="22"/>
                <w:lang w:val="en-US"/>
              </w:rPr>
              <w:t xml:space="preserve"> </w:t>
            </w:r>
            <w:bookmarkStart w:id="4" w:name="DocRef1"/>
            <w:bookmarkEnd w:id="4"/>
            <w:r w:rsidR="00D87035" w:rsidRPr="005E032D">
              <w:rPr>
                <w:b/>
                <w:bCs/>
                <w:szCs w:val="22"/>
                <w:lang w:val="en-US"/>
              </w:rPr>
              <w:t>TDAG-</w:t>
            </w:r>
            <w:r w:rsidR="00523934" w:rsidRPr="005E032D">
              <w:rPr>
                <w:b/>
                <w:bCs/>
                <w:szCs w:val="22"/>
                <w:lang w:val="en-US"/>
              </w:rPr>
              <w:t>2</w:t>
            </w:r>
            <w:r w:rsidR="0081159E" w:rsidRPr="005E032D">
              <w:rPr>
                <w:b/>
                <w:bCs/>
                <w:szCs w:val="22"/>
                <w:lang w:val="en-US"/>
              </w:rPr>
              <w:t>5</w:t>
            </w:r>
            <w:r w:rsidR="00D87035" w:rsidRPr="005E032D">
              <w:rPr>
                <w:b/>
                <w:bCs/>
                <w:szCs w:val="22"/>
                <w:lang w:val="en-US"/>
              </w:rPr>
              <w:t>/</w:t>
            </w:r>
            <w:bookmarkStart w:id="5" w:name="DocNo1"/>
            <w:bookmarkEnd w:id="5"/>
            <w:r w:rsidR="0024281D">
              <w:rPr>
                <w:b/>
                <w:bCs/>
                <w:szCs w:val="22"/>
                <w:lang w:val="en-US"/>
              </w:rPr>
              <w:t>21</w:t>
            </w:r>
            <w:r w:rsidR="00D87035" w:rsidRPr="005E032D">
              <w:rPr>
                <w:b/>
                <w:bCs/>
                <w:szCs w:val="22"/>
                <w:lang w:val="en-US"/>
              </w:rPr>
              <w:t>-</w:t>
            </w:r>
            <w:r w:rsidRPr="005E032D">
              <w:rPr>
                <w:b/>
                <w:bCs/>
                <w:szCs w:val="22"/>
                <w:lang w:val="en-US"/>
              </w:rPr>
              <w:t>R</w:t>
            </w:r>
          </w:p>
        </w:tc>
      </w:tr>
      <w:tr w:rsidR="00D87035" w:rsidRPr="00403C69" w14:paraId="65CFA4BE" w14:textId="77777777" w:rsidTr="005C3173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3FE48D6E" w14:textId="77777777" w:rsidR="00D87035" w:rsidRPr="00403C69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  <w:gridSpan w:val="2"/>
          </w:tcPr>
          <w:p w14:paraId="3E127998" w14:textId="582592F8" w:rsidR="00D87035" w:rsidRPr="005E032D" w:rsidRDefault="0024281D" w:rsidP="00CE66E4">
            <w:pPr>
              <w:spacing w:before="0"/>
              <w:rPr>
                <w:rFonts w:cstheme="minorHAnsi"/>
                <w:szCs w:val="22"/>
              </w:rPr>
            </w:pPr>
            <w:r>
              <w:rPr>
                <w:b/>
                <w:bCs/>
                <w:szCs w:val="22"/>
                <w:lang w:val="en-US"/>
              </w:rPr>
              <w:t>31</w:t>
            </w:r>
            <w:r w:rsidR="00B80431">
              <w:rPr>
                <w:b/>
                <w:bCs/>
                <w:szCs w:val="22"/>
              </w:rPr>
              <w:t xml:space="preserve"> марта</w:t>
            </w:r>
            <w:r w:rsidR="0081159E" w:rsidRPr="005E032D">
              <w:rPr>
                <w:b/>
                <w:bCs/>
                <w:szCs w:val="22"/>
              </w:rPr>
              <w:t xml:space="preserve"> </w:t>
            </w:r>
            <w:r w:rsidR="002955DA" w:rsidRPr="005E032D">
              <w:rPr>
                <w:b/>
                <w:bCs/>
                <w:szCs w:val="22"/>
              </w:rPr>
              <w:t>2025</w:t>
            </w:r>
            <w:r w:rsidR="005E032D" w:rsidRPr="005E032D">
              <w:rPr>
                <w:b/>
                <w:bCs/>
                <w:szCs w:val="22"/>
              </w:rPr>
              <w:t xml:space="preserve"> года</w:t>
            </w:r>
          </w:p>
        </w:tc>
      </w:tr>
      <w:bookmarkEnd w:id="6"/>
      <w:bookmarkEnd w:id="7"/>
      <w:tr w:rsidR="00D87035" w:rsidRPr="00403C69" w14:paraId="694149A2" w14:textId="77777777" w:rsidTr="005C3173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69EFF5C5" w14:textId="77777777" w:rsidR="00D87035" w:rsidRPr="00403C69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  <w:gridSpan w:val="2"/>
          </w:tcPr>
          <w:p w14:paraId="35B48439" w14:textId="77777777" w:rsidR="00D87035" w:rsidRPr="005E032D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5E032D">
              <w:rPr>
                <w:b/>
                <w:bCs/>
                <w:szCs w:val="22"/>
              </w:rPr>
              <w:t>Оригинал</w:t>
            </w:r>
            <w:r w:rsidR="00D87035" w:rsidRPr="005E032D">
              <w:rPr>
                <w:b/>
                <w:bCs/>
                <w:szCs w:val="22"/>
              </w:rPr>
              <w:t xml:space="preserve">: </w:t>
            </w:r>
            <w:r w:rsidRPr="005E032D">
              <w:rPr>
                <w:b/>
                <w:bCs/>
                <w:szCs w:val="22"/>
              </w:rPr>
              <w:t>английский</w:t>
            </w:r>
          </w:p>
        </w:tc>
      </w:tr>
      <w:tr w:rsidR="0024281D" w:rsidRPr="00403C69" w14:paraId="4C3A1E8E" w14:textId="77777777" w:rsidTr="00D87035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08B2BE45" w14:textId="5BD3AB8C" w:rsidR="0024281D" w:rsidRPr="005E032D" w:rsidRDefault="0024281D" w:rsidP="0024281D">
            <w:pPr>
              <w:pStyle w:val="Source"/>
            </w:pPr>
            <w:bookmarkStart w:id="8" w:name="dbluepink" w:colFirst="0" w:colLast="0"/>
            <w:bookmarkStart w:id="9" w:name="dorlang" w:colFirst="1" w:colLast="1"/>
            <w:r>
              <w:rPr>
                <w:szCs w:val="28"/>
              </w:rPr>
              <w:t>Председатель</w:t>
            </w:r>
            <w:r w:rsidRPr="00883702">
              <w:rPr>
                <w:szCs w:val="28"/>
              </w:rPr>
              <w:t xml:space="preserve"> КГРЭ-РГ-ITUDP</w:t>
            </w:r>
          </w:p>
        </w:tc>
      </w:tr>
      <w:tr w:rsidR="0024281D" w:rsidRPr="00403C69" w14:paraId="29C68291" w14:textId="77777777" w:rsidTr="0049789A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6CB2FDFB" w14:textId="6F9928DA" w:rsidR="0024281D" w:rsidRPr="005E032D" w:rsidRDefault="0024281D" w:rsidP="0024281D">
            <w:pPr>
              <w:pStyle w:val="Title1"/>
              <w:rPr>
                <w:caps/>
              </w:rPr>
            </w:pPr>
            <w:r>
              <w:rPr>
                <w:bCs/>
                <w:szCs w:val="28"/>
              </w:rPr>
              <w:t xml:space="preserve">Отчет о ходе работы </w:t>
            </w:r>
            <w:r w:rsidRPr="00E066B1">
              <w:rPr>
                <w:bCs/>
                <w:szCs w:val="28"/>
              </w:rPr>
              <w:t>Рабочей группы КГРЭ по приоритетам МСЭ-</w:t>
            </w:r>
            <w:r w:rsidRPr="00E066B1">
              <w:rPr>
                <w:bCs/>
                <w:szCs w:val="28"/>
                <w:lang w:val="en-US"/>
              </w:rPr>
              <w:t>D</w:t>
            </w:r>
          </w:p>
        </w:tc>
      </w:tr>
      <w:tr w:rsidR="00D83BF5" w:rsidRPr="00403C69" w14:paraId="6EC10F2E" w14:textId="77777777" w:rsidTr="00D87035">
        <w:trPr>
          <w:cantSplit/>
          <w:trHeight w:val="23"/>
        </w:trPr>
        <w:tc>
          <w:tcPr>
            <w:tcW w:w="10031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8BBC3C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403C69" w14:paraId="3997190C" w14:textId="77777777" w:rsidTr="00D87035">
        <w:trPr>
          <w:cantSplit/>
          <w:trHeight w:val="23"/>
        </w:trPr>
        <w:tc>
          <w:tcPr>
            <w:tcW w:w="100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03930" w14:textId="77777777" w:rsidR="005E032D" w:rsidRPr="007606A7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7606A7">
              <w:rPr>
                <w:szCs w:val="22"/>
                <w:lang w:val="ru-RU"/>
              </w:rPr>
              <w:t>Резюме</w:t>
            </w:r>
          </w:p>
          <w:p w14:paraId="0F4EF2C8" w14:textId="29C37B50" w:rsidR="001E252D" w:rsidRPr="007606A7" w:rsidRDefault="0024281D" w:rsidP="00B80431">
            <w:pPr>
              <w:rPr>
                <w:szCs w:val="22"/>
              </w:rPr>
            </w:pPr>
            <w:r w:rsidRPr="00C2359E">
              <w:t>В документе содержится краткое изложение обсуждений и обновленная информация о ходе работы Группы.</w:t>
            </w:r>
          </w:p>
          <w:p w14:paraId="62C49E5F" w14:textId="77777777" w:rsidR="005E032D" w:rsidRPr="007606A7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7606A7">
              <w:rPr>
                <w:szCs w:val="22"/>
                <w:lang w:val="ru-RU"/>
              </w:rPr>
              <w:t>Необходимые действия</w:t>
            </w:r>
          </w:p>
          <w:p w14:paraId="2BFC99CD" w14:textId="71240D5C" w:rsidR="001E252D" w:rsidRPr="007606A7" w:rsidRDefault="0024281D" w:rsidP="00EB4AE6">
            <w:pPr>
              <w:rPr>
                <w:szCs w:val="22"/>
              </w:rPr>
            </w:pPr>
            <w:r>
              <w:t>Для информации</w:t>
            </w:r>
            <w:r w:rsidRPr="00C2359E">
              <w:t>.</w:t>
            </w:r>
          </w:p>
          <w:p w14:paraId="14A5078C" w14:textId="77777777" w:rsidR="001E252D" w:rsidRPr="00532A8A" w:rsidRDefault="004A3CDF" w:rsidP="00EB4AE6">
            <w:pPr>
              <w:rPr>
                <w:b/>
                <w:bCs/>
                <w:szCs w:val="22"/>
              </w:rPr>
            </w:pPr>
            <w:r w:rsidRPr="007606A7">
              <w:rPr>
                <w:b/>
                <w:bCs/>
                <w:szCs w:val="22"/>
              </w:rPr>
              <w:t>Справочные материалы</w:t>
            </w:r>
          </w:p>
          <w:p w14:paraId="7360E2FB" w14:textId="3F1EDD63" w:rsidR="0024281D" w:rsidRPr="00C2359E" w:rsidRDefault="0024281D" w:rsidP="0024281D">
            <w:pPr>
              <w:pStyle w:val="enumlev1"/>
              <w:tabs>
                <w:tab w:val="clear" w:pos="1134"/>
              </w:tabs>
              <w:ind w:left="601" w:hanging="601"/>
            </w:pPr>
            <w:r>
              <w:t>–</w:t>
            </w:r>
            <w:r w:rsidRPr="0024281D">
              <w:tab/>
            </w:r>
            <w:r>
              <w:t>Круг ведения</w:t>
            </w:r>
            <w:r w:rsidRPr="00C2359E">
              <w:t xml:space="preserve"> </w:t>
            </w:r>
            <w:r>
              <w:t>КГРЭ</w:t>
            </w:r>
            <w:r w:rsidRPr="00C2359E">
              <w:t>-</w:t>
            </w:r>
            <w:r>
              <w:t>РГ</w:t>
            </w:r>
            <w:r w:rsidRPr="00C2359E">
              <w:t>-</w:t>
            </w:r>
            <w:r>
              <w:t>ITUDP</w:t>
            </w:r>
            <w:r w:rsidRPr="00C2359E">
              <w:t xml:space="preserve"> (</w:t>
            </w:r>
            <w:hyperlink r:id="rId13" w:history="1">
              <w:r w:rsidRPr="004F3533">
                <w:rPr>
                  <w:rStyle w:val="Hyperlink"/>
                </w:rPr>
                <w:t>TDAG</w:t>
              </w:r>
              <w:r w:rsidRPr="00C2359E">
                <w:rPr>
                  <w:rStyle w:val="Hyperlink"/>
                </w:rPr>
                <w:t>-24/</w:t>
              </w:r>
              <w:r w:rsidRPr="004F3533">
                <w:rPr>
                  <w:rStyle w:val="Hyperlink"/>
                </w:rPr>
                <w:t>DT</w:t>
              </w:r>
              <w:r w:rsidRPr="00C2359E">
                <w:rPr>
                  <w:rStyle w:val="Hyperlink"/>
                </w:rPr>
                <w:t>/5</w:t>
              </w:r>
            </w:hyperlink>
            <w:r w:rsidRPr="00C2359E">
              <w:t>)</w:t>
            </w:r>
          </w:p>
          <w:p w14:paraId="66F0AEC4" w14:textId="439B392C" w:rsidR="0024281D" w:rsidRPr="00C2359E" w:rsidRDefault="0024281D" w:rsidP="0024281D">
            <w:pPr>
              <w:pStyle w:val="enumlev1"/>
              <w:tabs>
                <w:tab w:val="clear" w:pos="1134"/>
              </w:tabs>
              <w:ind w:left="601" w:hanging="601"/>
            </w:pPr>
            <w:r>
              <w:t>–</w:t>
            </w:r>
            <w:r w:rsidRPr="0024281D">
              <w:tab/>
            </w:r>
            <w:r>
              <w:t>Отчет</w:t>
            </w:r>
            <w:r w:rsidRPr="00C2359E">
              <w:t xml:space="preserve"> </w:t>
            </w:r>
            <w:r>
              <w:t>о</w:t>
            </w:r>
            <w:r w:rsidRPr="00C2359E">
              <w:t xml:space="preserve"> </w:t>
            </w:r>
            <w:r>
              <w:t>первом</w:t>
            </w:r>
            <w:r w:rsidRPr="00C2359E">
              <w:t xml:space="preserve"> </w:t>
            </w:r>
            <w:r>
              <w:t>собрании</w:t>
            </w:r>
            <w:r w:rsidRPr="00C2359E">
              <w:t xml:space="preserve"> </w:t>
            </w:r>
            <w:r w:rsidRPr="00C2359E">
              <w:rPr>
                <w:bCs/>
              </w:rPr>
              <w:t>Рабочей группы КГРЭ по приоритетам МСЭ-</w:t>
            </w:r>
            <w:r w:rsidRPr="00C2359E">
              <w:rPr>
                <w:bCs/>
                <w:lang w:val="en-US"/>
              </w:rPr>
              <w:t>D</w:t>
            </w:r>
            <w:r w:rsidRPr="00C2359E">
              <w:t xml:space="preserve"> (</w:t>
            </w:r>
            <w:hyperlink r:id="rId14" w:history="1">
              <w:r w:rsidRPr="008D4388">
                <w:rPr>
                  <w:rStyle w:val="Hyperlink"/>
                </w:rPr>
                <w:t>TDAG</w:t>
              </w:r>
              <w:r w:rsidRPr="00C2359E">
                <w:rPr>
                  <w:rStyle w:val="Hyperlink"/>
                </w:rPr>
                <w:t>-</w:t>
              </w:r>
              <w:r w:rsidRPr="008D4388">
                <w:rPr>
                  <w:rStyle w:val="Hyperlink"/>
                </w:rPr>
                <w:t>WG</w:t>
              </w:r>
              <w:r w:rsidRPr="00C2359E">
                <w:rPr>
                  <w:rStyle w:val="Hyperlink"/>
                </w:rPr>
                <w:t>-</w:t>
              </w:r>
              <w:r>
                <w:rPr>
                  <w:rStyle w:val="Hyperlink"/>
                </w:rPr>
                <w:t>ITUDP</w:t>
              </w:r>
              <w:r w:rsidRPr="00C2359E">
                <w:rPr>
                  <w:rStyle w:val="Hyperlink"/>
                </w:rPr>
                <w:t>/3</w:t>
              </w:r>
            </w:hyperlink>
            <w:r w:rsidRPr="00C2359E">
              <w:t>)</w:t>
            </w:r>
          </w:p>
          <w:p w14:paraId="3A6D9183" w14:textId="34ED2181" w:rsidR="0024281D" w:rsidRPr="00C2359E" w:rsidRDefault="0024281D" w:rsidP="0024281D">
            <w:pPr>
              <w:pStyle w:val="enumlev1"/>
              <w:tabs>
                <w:tab w:val="clear" w:pos="1134"/>
              </w:tabs>
              <w:ind w:left="601" w:hanging="601"/>
            </w:pPr>
            <w:r>
              <w:t>–</w:t>
            </w:r>
            <w:r w:rsidRPr="0024281D">
              <w:tab/>
            </w:r>
            <w:r w:rsidRPr="00C2359E">
              <w:t xml:space="preserve">Отчет о </w:t>
            </w:r>
            <w:r>
              <w:t>втором</w:t>
            </w:r>
            <w:r w:rsidRPr="00C2359E">
              <w:t xml:space="preserve"> собрании </w:t>
            </w:r>
            <w:r w:rsidRPr="00C2359E">
              <w:rPr>
                <w:bCs/>
              </w:rPr>
              <w:t>Рабочей группы КГРЭ по приоритетам МСЭ-</w:t>
            </w:r>
            <w:r w:rsidRPr="00C2359E">
              <w:rPr>
                <w:bCs/>
                <w:lang w:val="en-US"/>
              </w:rPr>
              <w:t>D</w:t>
            </w:r>
            <w:r w:rsidRPr="00C2359E">
              <w:t xml:space="preserve"> (</w:t>
            </w:r>
            <w:hyperlink r:id="rId15" w:history="1">
              <w:r w:rsidRPr="005568E1">
                <w:rPr>
                  <w:rStyle w:val="Hyperlink"/>
                </w:rPr>
                <w:t>TDAG</w:t>
              </w:r>
              <w:r w:rsidRPr="00C2359E">
                <w:rPr>
                  <w:rStyle w:val="Hyperlink"/>
                </w:rPr>
                <w:t>-</w:t>
              </w:r>
              <w:r w:rsidRPr="005568E1">
                <w:rPr>
                  <w:rStyle w:val="Hyperlink"/>
                </w:rPr>
                <w:t>WG</w:t>
              </w:r>
              <w:r w:rsidRPr="00C2359E">
                <w:rPr>
                  <w:rStyle w:val="Hyperlink"/>
                </w:rPr>
                <w:t>-</w:t>
              </w:r>
              <w:r w:rsidRPr="005568E1">
                <w:rPr>
                  <w:rStyle w:val="Hyperlink"/>
                </w:rPr>
                <w:t>ITUDP</w:t>
              </w:r>
              <w:r w:rsidRPr="00C2359E">
                <w:rPr>
                  <w:rStyle w:val="Hyperlink"/>
                </w:rPr>
                <w:t>/6</w:t>
              </w:r>
            </w:hyperlink>
            <w:r w:rsidRPr="00C2359E">
              <w:t>)</w:t>
            </w:r>
          </w:p>
          <w:p w14:paraId="1A1F3092" w14:textId="082B2783" w:rsidR="001E252D" w:rsidRPr="00403C69" w:rsidRDefault="0024281D" w:rsidP="0024281D">
            <w:pPr>
              <w:pStyle w:val="enumlev1"/>
              <w:tabs>
                <w:tab w:val="clear" w:pos="1134"/>
              </w:tabs>
              <w:spacing w:after="120"/>
              <w:ind w:left="601" w:hanging="601"/>
            </w:pPr>
            <w:r>
              <w:t>–</w:t>
            </w:r>
            <w:r w:rsidRPr="0024281D">
              <w:tab/>
            </w:r>
            <w:r w:rsidRPr="00C2359E">
              <w:t xml:space="preserve">Отчет о </w:t>
            </w:r>
            <w:r>
              <w:t>третьем</w:t>
            </w:r>
            <w:r w:rsidRPr="00C2359E">
              <w:t xml:space="preserve"> собрании </w:t>
            </w:r>
            <w:r w:rsidRPr="00C2359E">
              <w:rPr>
                <w:bCs/>
              </w:rPr>
              <w:t>Рабочей группы КГРЭ по приоритетам МСЭ-</w:t>
            </w:r>
            <w:r w:rsidRPr="00C2359E">
              <w:rPr>
                <w:bCs/>
                <w:lang w:val="en-US"/>
              </w:rPr>
              <w:t>D</w:t>
            </w:r>
            <w:r w:rsidRPr="00C2359E">
              <w:t xml:space="preserve"> (</w:t>
            </w:r>
            <w:hyperlink r:id="rId16" w:history="1">
              <w:r w:rsidRPr="005E7556">
                <w:rPr>
                  <w:rStyle w:val="Hyperlink"/>
                </w:rPr>
                <w:t>TDAG</w:t>
              </w:r>
              <w:r w:rsidRPr="00C2359E">
                <w:rPr>
                  <w:rStyle w:val="Hyperlink"/>
                </w:rPr>
                <w:t>-</w:t>
              </w:r>
              <w:r w:rsidRPr="005E7556">
                <w:rPr>
                  <w:rStyle w:val="Hyperlink"/>
                </w:rPr>
                <w:t>WG</w:t>
              </w:r>
              <w:r w:rsidRPr="00C2359E">
                <w:rPr>
                  <w:rStyle w:val="Hyperlink"/>
                </w:rPr>
                <w:t>-</w:t>
              </w:r>
              <w:r w:rsidRPr="005E7556">
                <w:rPr>
                  <w:rStyle w:val="Hyperlink"/>
                </w:rPr>
                <w:t>ITUDP</w:t>
              </w:r>
              <w:r w:rsidRPr="00C2359E">
                <w:rPr>
                  <w:rStyle w:val="Hyperlink"/>
                </w:rPr>
                <w:t>/8</w:t>
              </w:r>
            </w:hyperlink>
            <w:r w:rsidRPr="00C2359E">
              <w:t>)</w:t>
            </w:r>
          </w:p>
        </w:tc>
      </w:tr>
      <w:bookmarkEnd w:id="8"/>
      <w:bookmarkEnd w:id="9"/>
    </w:tbl>
    <w:p w14:paraId="74A8AA30" w14:textId="77777777" w:rsidR="001E252D" w:rsidRPr="00EB4AE6" w:rsidRDefault="001E252D" w:rsidP="00CE66E4"/>
    <w:p w14:paraId="0595E28F" w14:textId="77777777" w:rsidR="00075C63" w:rsidRPr="00403C69" w:rsidRDefault="00075C63" w:rsidP="00CE66E4">
      <w:pPr>
        <w:rPr>
          <w:szCs w:val="24"/>
        </w:rPr>
      </w:pPr>
      <w:r w:rsidRPr="00403C69">
        <w:rPr>
          <w:szCs w:val="24"/>
        </w:rPr>
        <w:br w:type="page"/>
      </w:r>
    </w:p>
    <w:p w14:paraId="08C836C0" w14:textId="73525895" w:rsidR="00B80431" w:rsidRPr="007C724D" w:rsidRDefault="00B80431" w:rsidP="00B80431">
      <w:pPr>
        <w:pStyle w:val="Heading1"/>
      </w:pPr>
      <w:r>
        <w:lastRenderedPageBreak/>
        <w:t>1</w:t>
      </w:r>
      <w:r>
        <w:tab/>
        <w:t>Введение</w:t>
      </w:r>
    </w:p>
    <w:p w14:paraId="23289BF8" w14:textId="77777777" w:rsidR="0024281D" w:rsidRPr="00283C5A" w:rsidRDefault="0024281D" w:rsidP="00DD5FAC">
      <w:r>
        <w:rPr>
          <w:bCs/>
          <w:szCs w:val="28"/>
        </w:rPr>
        <w:t>Рабочая</w:t>
      </w:r>
      <w:r w:rsidRPr="00283C5A">
        <w:t xml:space="preserve"> группа КГРЭ по приоритетам МСЭ-</w:t>
      </w:r>
      <w:r w:rsidRPr="00283C5A">
        <w:rPr>
          <w:lang w:val="en-US"/>
        </w:rPr>
        <w:t>D</w:t>
      </w:r>
      <w:r w:rsidRPr="00283C5A">
        <w:t xml:space="preserve"> (КГРЭ-</w:t>
      </w:r>
      <w:r>
        <w:t>РГ</w:t>
      </w:r>
      <w:r w:rsidRPr="00283C5A">
        <w:t>-</w:t>
      </w:r>
      <w:r>
        <w:rPr>
          <w:lang w:val="en-US"/>
        </w:rPr>
        <w:t>ITUDP</w:t>
      </w:r>
      <w:r w:rsidRPr="00283C5A">
        <w:t>) была создана КГРЭ со следующим кругом ведения:</w:t>
      </w:r>
    </w:p>
    <w:p w14:paraId="67F43808" w14:textId="73BFB6D4" w:rsidR="0024281D" w:rsidRPr="00283C5A" w:rsidRDefault="0024281D" w:rsidP="0024281D">
      <w:pPr>
        <w:pStyle w:val="enumlev1"/>
      </w:pPr>
      <w:r>
        <w:t>–</w:t>
      </w:r>
      <w:r>
        <w:rPr>
          <w:lang w:val="en-US"/>
        </w:rPr>
        <w:tab/>
      </w:r>
      <w:r w:rsidRPr="00283C5A">
        <w:t>проанализировать текущие приоритеты и соответствующие средства достижения целей МСЭ-D, установленные на ВКРЭ-22, предложения для ВКРЭ-25, включая региональные инициативы, исследуемые Вопросы МСЭ-D, а также результаты региональных подготовительных собраний к ВКРЭ-25, Цели в области устойчивого развития (ЦУР) на период до 2030 года и соответствующие Направления деятельности ВВУИО, за которые МСЭ несет основную ответственность, и впоследствии разработать предложения для новых приоритетов МСЭ-D;</w:t>
      </w:r>
      <w:r>
        <w:t xml:space="preserve"> </w:t>
      </w:r>
    </w:p>
    <w:p w14:paraId="1F167AED" w14:textId="6D4B9767" w:rsidR="0024281D" w:rsidRPr="00283C5A" w:rsidRDefault="0024281D" w:rsidP="0024281D">
      <w:pPr>
        <w:pStyle w:val="enumlev1"/>
      </w:pPr>
      <w:r>
        <w:t>–</w:t>
      </w:r>
      <w:r w:rsidRPr="0024281D">
        <w:tab/>
      </w:r>
      <w:r w:rsidRPr="00283C5A">
        <w:t>проанализировать ход выполнения и воздействие Стратегического плана МСЭ на 2024</w:t>
      </w:r>
      <w:r w:rsidR="00DD5FAC">
        <w:rPr>
          <w:rFonts w:cs="Calibri"/>
        </w:rPr>
        <w:t>−</w:t>
      </w:r>
      <w:r w:rsidRPr="00283C5A">
        <w:t>2027</w:t>
      </w:r>
      <w:r>
        <w:t xml:space="preserve"> г</w:t>
      </w:r>
      <w:r w:rsidRPr="00283C5A">
        <w:t>оды, касающегося МСЭ-D, и подготовить предложения по проекту нового вклада МСЭ-D для Стратегического плана МСЭ на следующий период (2028–2031 гг.);</w:t>
      </w:r>
      <w:r>
        <w:t xml:space="preserve"> </w:t>
      </w:r>
    </w:p>
    <w:p w14:paraId="3C769EC7" w14:textId="23044741" w:rsidR="0024281D" w:rsidRPr="00CB66E6" w:rsidRDefault="0024281D" w:rsidP="0024281D">
      <w:pPr>
        <w:pStyle w:val="enumlev1"/>
      </w:pPr>
      <w:r>
        <w:t>–</w:t>
      </w:r>
      <w:r w:rsidRPr="0024281D">
        <w:tab/>
      </w:r>
      <w:r w:rsidRPr="00CB66E6">
        <w:t>проанализировать ход выполнения и воздействие Кигалийского плана действий (КПД), включая его связи с Оперативным планом, и разработать предложения для следующего Плана действий ВКРЭ;</w:t>
      </w:r>
    </w:p>
    <w:p w14:paraId="2DB6197A" w14:textId="762E4B72" w:rsidR="0024281D" w:rsidRPr="00CB66E6" w:rsidRDefault="0024281D" w:rsidP="0024281D">
      <w:pPr>
        <w:pStyle w:val="enumlev1"/>
      </w:pPr>
      <w:r>
        <w:t>–</w:t>
      </w:r>
      <w:r w:rsidRPr="0024281D">
        <w:tab/>
      </w:r>
      <w:r w:rsidRPr="00CB66E6">
        <w:t>проанализировать ход выполнения и воздействие четырехгодичного скользящего Оперативного плана, определить области, требующие усовершенствования, и разработать рекомендации для проекта Оперативного плана;</w:t>
      </w:r>
      <w:r>
        <w:t xml:space="preserve"> и</w:t>
      </w:r>
    </w:p>
    <w:p w14:paraId="3DFC275A" w14:textId="69115583" w:rsidR="0024281D" w:rsidRPr="002B605B" w:rsidRDefault="0024281D" w:rsidP="0024281D">
      <w:pPr>
        <w:pStyle w:val="enumlev1"/>
      </w:pPr>
      <w:r>
        <w:t>–</w:t>
      </w:r>
      <w:r w:rsidRPr="00DD5FAC">
        <w:tab/>
      </w:r>
      <w:r>
        <w:t>представить</w:t>
      </w:r>
      <w:r w:rsidRPr="00DD5FAC">
        <w:t xml:space="preserve"> </w:t>
      </w:r>
      <w:r>
        <w:t>отчет</w:t>
      </w:r>
      <w:r w:rsidRPr="00DD5FAC">
        <w:t xml:space="preserve"> </w:t>
      </w:r>
      <w:r>
        <w:t>КГРЭ</w:t>
      </w:r>
      <w:r w:rsidRPr="00DD5FAC">
        <w:t xml:space="preserve">. </w:t>
      </w:r>
    </w:p>
    <w:p w14:paraId="0D7E6CDC" w14:textId="61AE4273" w:rsidR="0024281D" w:rsidRPr="006033FF" w:rsidRDefault="0024281D" w:rsidP="00DD5FAC">
      <w:r w:rsidRPr="006033FF">
        <w:t xml:space="preserve">Председателем был назначен г-н Кристофер Кемей из Кении, а заместителями </w:t>
      </w:r>
      <w:r>
        <w:t>П</w:t>
      </w:r>
      <w:r w:rsidRPr="006033FF">
        <w:t>редседателя – г</w:t>
      </w:r>
      <w:r w:rsidR="00DD5FAC">
        <w:noBreakHyphen/>
      </w:r>
      <w:r w:rsidRPr="006033FF">
        <w:t>н</w:t>
      </w:r>
      <w:r w:rsidR="00DD5FAC">
        <w:t> </w:t>
      </w:r>
      <w:r w:rsidRPr="006033FF">
        <w:t>Ахмад Шарафат из Ирана и г-жа Бланка Гонсалес из Испании</w:t>
      </w:r>
      <w:r>
        <w:t>.</w:t>
      </w:r>
    </w:p>
    <w:p w14:paraId="4622DA23" w14:textId="77777777" w:rsidR="0024281D" w:rsidRPr="006033FF" w:rsidRDefault="0024281D" w:rsidP="0024281D">
      <w:pPr>
        <w:spacing w:after="120"/>
        <w:rPr>
          <w:rFonts w:cstheme="minorHAnsi"/>
        </w:rPr>
      </w:pPr>
      <w:r w:rsidRPr="006033FF">
        <w:rPr>
          <w:rFonts w:cstheme="minorHAnsi"/>
        </w:rPr>
        <w:t>На внеочередном собрании КГРЭ, состоявшемся 23 января 2025 года, г-н Кемей покинул пост Председателя группы, и новым Председателем была назначена г-жа Инга Римкевичене из Литвы</w:t>
      </w:r>
      <w:r>
        <w:rPr>
          <w:rFonts w:cstheme="minorHAnsi"/>
        </w:rPr>
        <w:t xml:space="preserve">. </w:t>
      </w:r>
    </w:p>
    <w:p w14:paraId="0B62D9B6" w14:textId="42173C9E" w:rsidR="00B80431" w:rsidRPr="00F02FE3" w:rsidRDefault="0024281D" w:rsidP="0024281D">
      <w:r w:rsidRPr="006033FF">
        <w:rPr>
          <w:rFonts w:cstheme="minorHAnsi"/>
        </w:rPr>
        <w:t>КГРЭ-</w:t>
      </w:r>
      <w:r>
        <w:rPr>
          <w:rFonts w:cstheme="minorHAnsi"/>
        </w:rPr>
        <w:t>РГ-</w:t>
      </w:r>
      <w:r>
        <w:rPr>
          <w:rFonts w:cstheme="minorHAnsi"/>
          <w:lang w:val="en-US"/>
        </w:rPr>
        <w:t>ITUDP</w:t>
      </w:r>
      <w:r w:rsidRPr="006033FF">
        <w:rPr>
          <w:rFonts w:cstheme="minorHAnsi"/>
        </w:rPr>
        <w:t xml:space="preserve"> провела свое первое собрание 4 сентября 2024 года, второе собрание – 4 декабря 2024 года и третье собрание – 26 марта 2025 года. Отчеты об этих собраниях размещены на </w:t>
      </w:r>
      <w:hyperlink r:id="rId17" w:history="1">
        <w:r>
          <w:rPr>
            <w:rStyle w:val="Hyperlink"/>
            <w:rFonts w:cstheme="minorHAnsi"/>
          </w:rPr>
          <w:t>веб-сайте</w:t>
        </w:r>
        <w:r w:rsidRPr="006033FF">
          <w:rPr>
            <w:rStyle w:val="Hyperlink"/>
            <w:rFonts w:cstheme="minorHAnsi"/>
          </w:rPr>
          <w:t xml:space="preserve"> </w:t>
        </w:r>
        <w:r>
          <w:rPr>
            <w:rStyle w:val="Hyperlink"/>
            <w:rFonts w:cstheme="minorHAnsi"/>
          </w:rPr>
          <w:t>КГРЭ-РГ-</w:t>
        </w:r>
        <w:r w:rsidRPr="002B605B">
          <w:rPr>
            <w:rStyle w:val="Hyperlink"/>
            <w:rFonts w:cstheme="minorHAnsi"/>
          </w:rPr>
          <w:t>ITUDP</w:t>
        </w:r>
      </w:hyperlink>
      <w:r w:rsidRPr="006033FF">
        <w:rPr>
          <w:rFonts w:cstheme="minorHAnsi"/>
        </w:rPr>
        <w:t>.</w:t>
      </w:r>
    </w:p>
    <w:p w14:paraId="6A46C06E" w14:textId="56280DEB" w:rsidR="00B80431" w:rsidRPr="007C724D" w:rsidRDefault="00B80431" w:rsidP="00B80431">
      <w:pPr>
        <w:pStyle w:val="Heading1"/>
      </w:pPr>
      <w:r>
        <w:t>2</w:t>
      </w:r>
      <w:r>
        <w:tab/>
      </w:r>
      <w:r w:rsidR="0024281D" w:rsidRPr="00551FF6">
        <w:rPr>
          <w:rFonts w:cstheme="minorHAnsi"/>
          <w:bCs/>
        </w:rPr>
        <w:t>Принятый подход и достигнутый прогресс</w:t>
      </w:r>
    </w:p>
    <w:p w14:paraId="7487F764" w14:textId="77777777" w:rsidR="0024281D" w:rsidRPr="00551FF6" w:rsidRDefault="0024281D" w:rsidP="0024281D">
      <w:pPr>
        <w:spacing w:after="120"/>
        <w:rPr>
          <w:rFonts w:cstheme="minorHAnsi"/>
        </w:rPr>
      </w:pPr>
      <w:r w:rsidRPr="00551FF6">
        <w:rPr>
          <w:rFonts w:cstheme="minorHAnsi"/>
        </w:rPr>
        <w:t>На момент проведения первого собрания письменных вкладов получено не было, поэтому обсуждения были минимальными.</w:t>
      </w:r>
      <w:r>
        <w:rPr>
          <w:rFonts w:cstheme="minorHAnsi"/>
        </w:rPr>
        <w:t xml:space="preserve"> </w:t>
      </w:r>
      <w:r w:rsidRPr="00551FF6">
        <w:rPr>
          <w:rFonts w:cstheme="minorHAnsi"/>
        </w:rPr>
        <w:t xml:space="preserve">Ввиду этого и в целях стимулирования представления вкладов и обсуждений на последующих собраниях Группа решила, что Председатель после консультаций с </w:t>
      </w:r>
      <w:r>
        <w:rPr>
          <w:rFonts w:cstheme="minorHAnsi"/>
        </w:rPr>
        <w:t>С</w:t>
      </w:r>
      <w:r w:rsidRPr="00551FF6">
        <w:rPr>
          <w:rFonts w:cstheme="minorHAnsi"/>
        </w:rPr>
        <w:t>екретариатом может разработать вклад для этих целей.</w:t>
      </w:r>
      <w:r>
        <w:rPr>
          <w:rFonts w:cstheme="minorHAnsi"/>
        </w:rPr>
        <w:t xml:space="preserve"> </w:t>
      </w:r>
    </w:p>
    <w:p w14:paraId="1F2AABFE" w14:textId="77777777" w:rsidR="0024281D" w:rsidRPr="00B13C25" w:rsidRDefault="0024281D" w:rsidP="0024281D">
      <w:pPr>
        <w:spacing w:after="120"/>
        <w:rPr>
          <w:rFonts w:cstheme="minorHAnsi"/>
        </w:rPr>
      </w:pPr>
      <w:r>
        <w:rPr>
          <w:rFonts w:cstheme="minorHAnsi"/>
        </w:rPr>
        <w:t>Предложение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>Председателя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>было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>представлено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>Группе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>в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>ходе</w:t>
      </w:r>
      <w:r w:rsidRPr="00551FF6">
        <w:rPr>
          <w:rFonts w:cstheme="minorHAnsi"/>
        </w:rPr>
        <w:t xml:space="preserve"> </w:t>
      </w:r>
      <w:r>
        <w:rPr>
          <w:rFonts w:cstheme="minorHAnsi"/>
        </w:rPr>
        <w:t xml:space="preserve">второго собрания. </w:t>
      </w:r>
    </w:p>
    <w:p w14:paraId="43150212" w14:textId="77777777" w:rsidR="0024281D" w:rsidRPr="00551FF6" w:rsidRDefault="0024281D" w:rsidP="0024281D">
      <w:pPr>
        <w:overflowPunct/>
        <w:autoSpaceDE/>
        <w:autoSpaceDN/>
        <w:adjustRightInd/>
        <w:spacing w:after="120"/>
        <w:textAlignment w:val="auto"/>
        <w:rPr>
          <w:rFonts w:cstheme="minorBidi"/>
        </w:rPr>
      </w:pPr>
      <w:r w:rsidRPr="00551FF6">
        <w:rPr>
          <w:rFonts w:cstheme="minorBidi"/>
        </w:rPr>
        <w:t>На третьем собрании Председатель предложила продолжить работу по пересмотру текущих приоритетов на основе записки, которую она представила перед собранием 26 марта.</w:t>
      </w:r>
      <w:r>
        <w:rPr>
          <w:rFonts w:cstheme="minorBidi"/>
        </w:rPr>
        <w:t xml:space="preserve"> </w:t>
      </w:r>
    </w:p>
    <w:p w14:paraId="17FD3B5E" w14:textId="77777777" w:rsidR="0024281D" w:rsidRPr="00551FF6" w:rsidRDefault="0024281D" w:rsidP="0024281D">
      <w:pPr>
        <w:overflowPunct/>
        <w:autoSpaceDE/>
        <w:autoSpaceDN/>
        <w:adjustRightInd/>
        <w:spacing w:after="120"/>
        <w:textAlignment w:val="auto"/>
        <w:rPr>
          <w:rFonts w:cstheme="minorHAnsi"/>
          <w:szCs w:val="24"/>
        </w:rPr>
      </w:pPr>
      <w:r w:rsidRPr="00551FF6">
        <w:rPr>
          <w:rFonts w:cstheme="minorHAnsi"/>
          <w:szCs w:val="24"/>
        </w:rPr>
        <w:t>Участники собрания приняли следующие решения:</w:t>
      </w:r>
    </w:p>
    <w:p w14:paraId="68DB3BEB" w14:textId="07F94581" w:rsidR="0024281D" w:rsidRPr="00551FF6" w:rsidRDefault="0024281D" w:rsidP="0024281D">
      <w:pPr>
        <w:pStyle w:val="enumlev1"/>
      </w:pPr>
      <w:r>
        <w:t>–</w:t>
      </w:r>
      <w:r>
        <w:rPr>
          <w:lang w:val="en-US"/>
        </w:rPr>
        <w:tab/>
      </w:r>
      <w:r>
        <w:t>И</w:t>
      </w:r>
      <w:r w:rsidRPr="00551FF6">
        <w:t>спользовать текущие приоритеты Кигалийского плана действий в качестве основы для обсуждения разработки новых приоритетов</w:t>
      </w:r>
      <w:r>
        <w:t>.</w:t>
      </w:r>
      <w:r w:rsidRPr="00551FF6">
        <w:t xml:space="preserve"> </w:t>
      </w:r>
      <w:r>
        <w:t>Речь идет о следующих приоритетах</w:t>
      </w:r>
      <w:r w:rsidRPr="00551FF6">
        <w:t>:</w:t>
      </w:r>
    </w:p>
    <w:p w14:paraId="3D969E1B" w14:textId="789E03E4" w:rsidR="0024281D" w:rsidRPr="003E3B76" w:rsidRDefault="0024281D" w:rsidP="0024281D">
      <w:pPr>
        <w:pStyle w:val="enumlev2"/>
      </w:pPr>
      <w:r>
        <w:t>•</w:t>
      </w:r>
      <w:r w:rsidRPr="0024281D">
        <w:tab/>
      </w:r>
      <w:r>
        <w:t>в</w:t>
      </w:r>
      <w:r w:rsidRPr="003E3B76">
        <w:t>озможность установления приемлемых в ценовом отношении соединений;</w:t>
      </w:r>
    </w:p>
    <w:p w14:paraId="563C55B0" w14:textId="69399383" w:rsidR="0024281D" w:rsidRDefault="0024281D" w:rsidP="0024281D">
      <w:pPr>
        <w:pStyle w:val="enumlev2"/>
      </w:pPr>
      <w:r>
        <w:t>•</w:t>
      </w:r>
      <w:r w:rsidRPr="0024281D">
        <w:tab/>
      </w:r>
      <w:r>
        <w:t>цифровая трансформация</w:t>
      </w:r>
      <w:r w:rsidRPr="00BE1798">
        <w:t>;</w:t>
      </w:r>
    </w:p>
    <w:p w14:paraId="63B01FA5" w14:textId="60DCE846" w:rsidR="0024281D" w:rsidRPr="003E3B76" w:rsidRDefault="0024281D" w:rsidP="0024281D">
      <w:pPr>
        <w:pStyle w:val="enumlev2"/>
      </w:pPr>
      <w:r>
        <w:t>•</w:t>
      </w:r>
      <w:r w:rsidRPr="0024281D">
        <w:tab/>
      </w:r>
      <w:r w:rsidRPr="003E3B76">
        <w:t>благоприятная политическая и регуляторная среда;</w:t>
      </w:r>
    </w:p>
    <w:p w14:paraId="76BAED8E" w14:textId="15C79D8C" w:rsidR="0024281D" w:rsidRPr="003E3B76" w:rsidRDefault="0024281D" w:rsidP="0024281D">
      <w:pPr>
        <w:pStyle w:val="enumlev2"/>
      </w:pPr>
      <w:r>
        <w:t>•</w:t>
      </w:r>
      <w:r w:rsidRPr="0024281D">
        <w:tab/>
      </w:r>
      <w:r>
        <w:t>мобилизация</w:t>
      </w:r>
      <w:r w:rsidRPr="003E3B76">
        <w:t xml:space="preserve"> </w:t>
      </w:r>
      <w:r>
        <w:t>ресурсов</w:t>
      </w:r>
      <w:r w:rsidRPr="003E3B76">
        <w:t xml:space="preserve"> </w:t>
      </w:r>
      <w:r>
        <w:t>и</w:t>
      </w:r>
      <w:r w:rsidRPr="003E3B76">
        <w:t xml:space="preserve"> </w:t>
      </w:r>
      <w:r>
        <w:t>международное</w:t>
      </w:r>
      <w:r w:rsidRPr="003E3B76">
        <w:t xml:space="preserve"> </w:t>
      </w:r>
      <w:r>
        <w:t>сотрудничество</w:t>
      </w:r>
      <w:r w:rsidRPr="003E3B76">
        <w:t>;</w:t>
      </w:r>
    </w:p>
    <w:p w14:paraId="7C386102" w14:textId="25F3CEB7" w:rsidR="0024281D" w:rsidRPr="003E3B76" w:rsidRDefault="0024281D" w:rsidP="0024281D">
      <w:pPr>
        <w:pStyle w:val="enumlev2"/>
      </w:pPr>
      <w:r>
        <w:t>•</w:t>
      </w:r>
      <w:r w:rsidRPr="0024281D">
        <w:tab/>
      </w:r>
      <w:r w:rsidRPr="003E3B76">
        <w:t>инклюзивная и защищенная электросвязь/ИКТ для устойчивого развития</w:t>
      </w:r>
      <w:r>
        <w:t>.</w:t>
      </w:r>
    </w:p>
    <w:p w14:paraId="3F5ECCE2" w14:textId="1B4CD629" w:rsidR="00B80431" w:rsidRPr="00692B34" w:rsidRDefault="00DD5FAC" w:rsidP="00DD5FAC">
      <w:pPr>
        <w:pStyle w:val="enumlev1"/>
      </w:pPr>
      <w:r>
        <w:lastRenderedPageBreak/>
        <w:t>–</w:t>
      </w:r>
      <w:r w:rsidRPr="00DD5FAC">
        <w:tab/>
      </w:r>
      <w:r w:rsidR="0024281D">
        <w:rPr>
          <w:rFonts w:cstheme="minorHAnsi"/>
          <w:szCs w:val="24"/>
        </w:rPr>
        <w:t>П</w:t>
      </w:r>
      <w:r w:rsidR="0024281D" w:rsidRPr="00B251A7">
        <w:rPr>
          <w:rFonts w:cstheme="minorHAnsi"/>
          <w:szCs w:val="24"/>
        </w:rPr>
        <w:t xml:space="preserve">ринять </w:t>
      </w:r>
      <w:r w:rsidR="0024281D" w:rsidRPr="00DD5FAC">
        <w:t>предложение</w:t>
      </w:r>
      <w:r w:rsidR="0024281D" w:rsidRPr="00B251A7">
        <w:rPr>
          <w:rFonts w:cstheme="minorHAnsi"/>
          <w:szCs w:val="24"/>
        </w:rPr>
        <w:t xml:space="preserve"> Председателя по структуре Бакинского плана действий для руководства процессом его разработки.</w:t>
      </w:r>
    </w:p>
    <w:p w14:paraId="32E6CE3F" w14:textId="7C83E5FC" w:rsidR="00B80431" w:rsidRPr="00692B34" w:rsidRDefault="00B80431" w:rsidP="00B80431">
      <w:pPr>
        <w:pStyle w:val="Heading1"/>
      </w:pPr>
      <w:r>
        <w:t>3</w:t>
      </w:r>
      <w:r>
        <w:tab/>
      </w:r>
      <w:r w:rsidR="0024281D">
        <w:rPr>
          <w:rFonts w:cstheme="minorHAnsi"/>
          <w:bCs/>
        </w:rPr>
        <w:t>Ключевые даты и следующие шаги</w:t>
      </w:r>
    </w:p>
    <w:p w14:paraId="723138B0" w14:textId="77777777" w:rsidR="0024281D" w:rsidRPr="00B251A7" w:rsidRDefault="0024281D" w:rsidP="00DD5FAC">
      <w:r w:rsidRPr="00B251A7">
        <w:t>Четвертое собрание КГРЭ</w:t>
      </w:r>
      <w:r>
        <w:t>-РГ-</w:t>
      </w:r>
      <w:r>
        <w:rPr>
          <w:lang w:val="en-US"/>
        </w:rPr>
        <w:t>ITUDP</w:t>
      </w:r>
      <w:r w:rsidRPr="00B251A7">
        <w:t xml:space="preserve"> состоится 1 мая 2025 года. Кроме того, во время КГРЭ-25 будет проведено очное собрание для подведения итогов обсуждений в Группе</w:t>
      </w:r>
      <w:r>
        <w:t>.</w:t>
      </w:r>
    </w:p>
    <w:p w14:paraId="6558B06C" w14:textId="77777777" w:rsidR="0024281D" w:rsidRPr="009E20C8" w:rsidRDefault="0024281D" w:rsidP="00DD5FAC">
      <w:r w:rsidRPr="009E20C8">
        <w:t>Помимо этого, Председатель КГРЭ-РГ-ITUDP представит отчеты о ходе работы Группы предстоящим региональным подготовительным собраниям (РПС) в преддверии ВКРЭ-25.</w:t>
      </w:r>
    </w:p>
    <w:p w14:paraId="02D32A70" w14:textId="77777777" w:rsidR="0024281D" w:rsidRDefault="0024281D" w:rsidP="00DD5FAC">
      <w:pPr>
        <w:rPr>
          <w:szCs w:val="24"/>
          <w:lang w:val="en-US"/>
        </w:rPr>
      </w:pPr>
      <w:r w:rsidRPr="0024281D">
        <w:t>Окончательный</w:t>
      </w:r>
      <w:r w:rsidRPr="009E20C8">
        <w:rPr>
          <w:szCs w:val="24"/>
        </w:rPr>
        <w:t xml:space="preserve"> итоговый документ КГРЭ-РГ-ITUDP будет представлен для дальнейшего рассмотрения на ВКРЭ 2025 года и возможного представления в качестве вклада на ВКРЭ-25, где он будет окончательно доработан, а также будет принят окончательный вариант Бакинского плана действий.</w:t>
      </w:r>
    </w:p>
    <w:p w14:paraId="020AD5CE" w14:textId="1EF4E3B1" w:rsidR="0024281D" w:rsidRPr="0024281D" w:rsidRDefault="0024281D" w:rsidP="0024281D">
      <w:pPr>
        <w:pStyle w:val="Headingb"/>
        <w:rPr>
          <w:lang w:val="en-US"/>
        </w:rPr>
      </w:pPr>
      <w:r>
        <w:t>Справочные документы</w:t>
      </w:r>
    </w:p>
    <w:p w14:paraId="6C2CAE31" w14:textId="77F724D8" w:rsidR="0024281D" w:rsidRPr="0024281D" w:rsidRDefault="0024281D" w:rsidP="0024281D">
      <w:pPr>
        <w:tabs>
          <w:tab w:val="left" w:pos="828"/>
          <w:tab w:val="left" w:pos="6532"/>
        </w:tabs>
        <w:spacing w:after="120"/>
        <w:rPr>
          <w:rFonts w:cstheme="minorHAnsi"/>
          <w:szCs w:val="24"/>
        </w:rPr>
      </w:pPr>
      <w:hyperlink r:id="rId18" w:history="1">
        <w:r w:rsidRPr="009D7063">
          <w:rPr>
            <w:rStyle w:val="Hyperlink"/>
          </w:rPr>
          <w:t>TDAG</w:t>
        </w:r>
        <w:r w:rsidRPr="00B13C25">
          <w:rPr>
            <w:rStyle w:val="Hyperlink"/>
          </w:rPr>
          <w:t>-</w:t>
        </w:r>
        <w:r w:rsidRPr="009D7063">
          <w:rPr>
            <w:rStyle w:val="Hyperlink"/>
          </w:rPr>
          <w:t>WG</w:t>
        </w:r>
        <w:r w:rsidRPr="00B13C25">
          <w:rPr>
            <w:rStyle w:val="Hyperlink"/>
          </w:rPr>
          <w:t>-</w:t>
        </w:r>
        <w:r w:rsidRPr="009D7063">
          <w:rPr>
            <w:rStyle w:val="Hyperlink"/>
          </w:rPr>
          <w:t>ITUDP</w:t>
        </w:r>
        <w:r w:rsidRPr="00B13C25">
          <w:rPr>
            <w:rStyle w:val="Hyperlink"/>
          </w:rPr>
          <w:t>/</w:t>
        </w:r>
        <w:r w:rsidRPr="009D7063">
          <w:rPr>
            <w:rStyle w:val="Hyperlink"/>
          </w:rPr>
          <w:t>DT</w:t>
        </w:r>
        <w:r w:rsidRPr="00B13C25">
          <w:rPr>
            <w:rStyle w:val="Hyperlink"/>
          </w:rPr>
          <w:t>/3</w:t>
        </w:r>
      </w:hyperlink>
      <w:r w:rsidR="00DD5FAC" w:rsidRPr="00B251A7">
        <w:rPr>
          <w:rFonts w:cstheme="minorHAnsi"/>
          <w:szCs w:val="24"/>
        </w:rPr>
        <w:t>.</w:t>
      </w:r>
    </w:p>
    <w:p w14:paraId="32197D71" w14:textId="77777777" w:rsidR="00CE66E4" w:rsidRPr="00CE66E4" w:rsidRDefault="00CE66E4" w:rsidP="007608BB">
      <w:pPr>
        <w:spacing w:before="720"/>
        <w:jc w:val="center"/>
        <w:rPr>
          <w:lang w:val="en-US"/>
        </w:rPr>
      </w:pPr>
      <w:r>
        <w:t>______________</w:t>
      </w:r>
    </w:p>
    <w:sectPr w:rsidR="00CE66E4" w:rsidRPr="00CE66E4" w:rsidSect="00CE66E4">
      <w:headerReference w:type="default" r:id="rId19"/>
      <w:footerReference w:type="first" r:id="rId20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1D80A" w14:textId="77777777" w:rsidR="00B80431" w:rsidRDefault="00B80431">
      <w:r>
        <w:separator/>
      </w:r>
    </w:p>
    <w:p w14:paraId="2CC9DD63" w14:textId="77777777" w:rsidR="00B80431" w:rsidRDefault="00B80431"/>
  </w:endnote>
  <w:endnote w:type="continuationSeparator" w:id="0">
    <w:p w14:paraId="23F31E7F" w14:textId="77777777" w:rsidR="00B80431" w:rsidRDefault="00B80431">
      <w:r>
        <w:continuationSeparator/>
      </w:r>
    </w:p>
    <w:p w14:paraId="40E5AB34" w14:textId="77777777" w:rsidR="00B80431" w:rsidRDefault="00B80431"/>
  </w:endnote>
  <w:endnote w:type="continuationNotice" w:id="1">
    <w:p w14:paraId="1AC94C27" w14:textId="77777777" w:rsidR="00B80431" w:rsidRDefault="00B80431">
      <w:pPr>
        <w:spacing w:before="0"/>
      </w:pPr>
    </w:p>
    <w:p w14:paraId="377B259F" w14:textId="77777777" w:rsidR="00B80431" w:rsidRDefault="00B804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24281D" w:rsidRPr="00365AB0" w14:paraId="45BA6E1D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1418E460" w14:textId="77777777" w:rsidR="0024281D" w:rsidRPr="00365AB0" w:rsidRDefault="0024281D" w:rsidP="0024281D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19FDE1BD" w14:textId="77777777" w:rsidR="0024281D" w:rsidRPr="00365AB0" w:rsidRDefault="0024281D" w:rsidP="0024281D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3BC9BF3D" w14:textId="49B85A40" w:rsidR="0024281D" w:rsidRPr="00B80431" w:rsidRDefault="00DD5FAC" w:rsidP="0024281D">
          <w:pPr>
            <w:pStyle w:val="First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г</w:t>
          </w:r>
          <w:r w:rsidR="0024281D" w:rsidRPr="005E7C83">
            <w:rPr>
              <w:sz w:val="18"/>
              <w:szCs w:val="18"/>
            </w:rPr>
            <w:t>-</w:t>
          </w:r>
          <w:r w:rsidR="0024281D">
            <w:rPr>
              <w:sz w:val="18"/>
              <w:szCs w:val="18"/>
            </w:rPr>
            <w:t>жа</w:t>
          </w:r>
          <w:r w:rsidR="0024281D" w:rsidRPr="005E7C83">
            <w:rPr>
              <w:sz w:val="18"/>
              <w:szCs w:val="18"/>
            </w:rPr>
            <w:t xml:space="preserve"> </w:t>
          </w:r>
          <w:r w:rsidR="0024281D">
            <w:rPr>
              <w:sz w:val="18"/>
              <w:szCs w:val="18"/>
            </w:rPr>
            <w:t>Инга</w:t>
          </w:r>
          <w:r w:rsidR="0024281D" w:rsidRPr="005E7C83">
            <w:rPr>
              <w:sz w:val="18"/>
              <w:szCs w:val="18"/>
            </w:rPr>
            <w:t xml:space="preserve"> </w:t>
          </w:r>
          <w:r w:rsidR="0024281D">
            <w:rPr>
              <w:sz w:val="18"/>
              <w:szCs w:val="18"/>
            </w:rPr>
            <w:t>Римкевичене</w:t>
          </w:r>
          <w:r w:rsidR="0024281D" w:rsidRPr="005E7C83">
            <w:rPr>
              <w:sz w:val="18"/>
              <w:szCs w:val="18"/>
            </w:rPr>
            <w:t xml:space="preserve"> (</w:t>
          </w:r>
          <w:r w:rsidR="0024281D" w:rsidRPr="008508E9">
            <w:rPr>
              <w:sz w:val="18"/>
              <w:szCs w:val="18"/>
              <w:lang w:val="en-GB"/>
            </w:rPr>
            <w:t>Ms</w:t>
          </w:r>
          <w:r w:rsidR="0024281D" w:rsidRPr="005E7C83">
            <w:rPr>
              <w:sz w:val="18"/>
              <w:szCs w:val="18"/>
            </w:rPr>
            <w:t xml:space="preserve"> </w:t>
          </w:r>
          <w:r w:rsidR="0024281D" w:rsidRPr="008508E9">
            <w:rPr>
              <w:sz w:val="18"/>
              <w:szCs w:val="18"/>
              <w:lang w:val="en-GB"/>
            </w:rPr>
            <w:t>Inga</w:t>
          </w:r>
          <w:r w:rsidR="0024281D" w:rsidRPr="005E7C83">
            <w:rPr>
              <w:sz w:val="18"/>
              <w:szCs w:val="18"/>
            </w:rPr>
            <w:t xml:space="preserve"> </w:t>
          </w:r>
          <w:r w:rsidR="0024281D" w:rsidRPr="00D90078">
            <w:rPr>
              <w:sz w:val="18"/>
              <w:szCs w:val="18"/>
              <w:lang w:val="en-GB"/>
            </w:rPr>
            <w:t>Rimkevi</w:t>
          </w:r>
          <w:r w:rsidR="0024281D" w:rsidRPr="005E7C83">
            <w:rPr>
              <w:sz w:val="18"/>
              <w:szCs w:val="18"/>
            </w:rPr>
            <w:t>č</w:t>
          </w:r>
          <w:r w:rsidR="0024281D" w:rsidRPr="00D90078">
            <w:rPr>
              <w:sz w:val="18"/>
              <w:szCs w:val="18"/>
              <w:lang w:val="en-GB"/>
            </w:rPr>
            <w:t>ien</w:t>
          </w:r>
          <w:r w:rsidR="0024281D" w:rsidRPr="005E7C83">
            <w:rPr>
              <w:sz w:val="18"/>
              <w:szCs w:val="18"/>
            </w:rPr>
            <w:t>ė), Председатель Рабочей группы КГРЭ по приоритетам МСЭ</w:t>
          </w:r>
          <w:r w:rsidR="0024281D" w:rsidRPr="0024281D">
            <w:rPr>
              <w:sz w:val="18"/>
              <w:szCs w:val="18"/>
            </w:rPr>
            <w:noBreakHyphen/>
          </w:r>
          <w:r w:rsidR="0024281D" w:rsidRPr="005E7C83">
            <w:rPr>
              <w:sz w:val="18"/>
              <w:szCs w:val="18"/>
              <w:lang w:val="en-US"/>
            </w:rPr>
            <w:t>D</w:t>
          </w:r>
          <w:r w:rsidR="0024281D" w:rsidRPr="005E7C83">
            <w:rPr>
              <w:sz w:val="18"/>
              <w:szCs w:val="18"/>
            </w:rPr>
            <w:t>, Регуляторный орган связи, Литва</w:t>
          </w:r>
        </w:p>
      </w:tc>
      <w:bookmarkStart w:id="10" w:name="OrgName"/>
      <w:bookmarkEnd w:id="10"/>
    </w:tr>
    <w:tr w:rsidR="0024281D" w:rsidRPr="00365AB0" w14:paraId="3277B959" w14:textId="77777777" w:rsidTr="005539C3">
      <w:trPr>
        <w:trHeight w:val="165"/>
      </w:trPr>
      <w:tc>
        <w:tcPr>
          <w:tcW w:w="1526" w:type="dxa"/>
        </w:tcPr>
        <w:p w14:paraId="1C1F180B" w14:textId="77777777" w:rsidR="0024281D" w:rsidRPr="00B80431" w:rsidRDefault="0024281D" w:rsidP="0024281D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6FEA18BD" w14:textId="77777777" w:rsidR="0024281D" w:rsidRPr="00365AB0" w:rsidRDefault="0024281D" w:rsidP="0024281D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02C3F417" w14:textId="44BDDD24" w:rsidR="0024281D" w:rsidRPr="00365AB0" w:rsidRDefault="0024281D" w:rsidP="0024281D">
          <w:pPr>
            <w:pStyle w:val="First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отсутствует</w:t>
          </w:r>
        </w:p>
      </w:tc>
      <w:bookmarkStart w:id="11" w:name="PhoneNo"/>
      <w:bookmarkEnd w:id="11"/>
    </w:tr>
    <w:tr w:rsidR="0024281D" w:rsidRPr="00365AB0" w14:paraId="2FACAFD9" w14:textId="77777777" w:rsidTr="005539C3">
      <w:tc>
        <w:tcPr>
          <w:tcW w:w="1526" w:type="dxa"/>
        </w:tcPr>
        <w:p w14:paraId="360E5E81" w14:textId="77777777" w:rsidR="0024281D" w:rsidRPr="00365AB0" w:rsidRDefault="0024281D" w:rsidP="0024281D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604C5D2B" w14:textId="77777777" w:rsidR="0024281D" w:rsidRPr="00365AB0" w:rsidRDefault="0024281D" w:rsidP="0024281D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6C9F2072" w14:textId="2D7C9CD7" w:rsidR="0024281D" w:rsidRPr="00365AB0" w:rsidRDefault="0024281D" w:rsidP="0024281D">
          <w:pPr>
            <w:pStyle w:val="FirstFooter"/>
            <w:rPr>
              <w:sz w:val="18"/>
              <w:szCs w:val="18"/>
            </w:rPr>
          </w:pPr>
          <w:hyperlink r:id="rId1" w:history="1">
            <w:r w:rsidRPr="0038057A">
              <w:rPr>
                <w:rStyle w:val="Hyperlink"/>
                <w:sz w:val="18"/>
                <w:szCs w:val="18"/>
                <w:lang w:val="en-US"/>
              </w:rPr>
              <w:t>inga.rimkeviciene@rrt.lt</w:t>
            </w:r>
          </w:hyperlink>
        </w:p>
      </w:tc>
      <w:bookmarkStart w:id="12" w:name="Email"/>
      <w:bookmarkEnd w:id="12"/>
    </w:tr>
  </w:tbl>
  <w:p w14:paraId="0EE2EA2E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82167" w14:textId="77777777" w:rsidR="00B80431" w:rsidRPr="0054377E" w:rsidRDefault="00B80431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11C8767A" w14:textId="77777777" w:rsidR="00B80431" w:rsidRDefault="00B80431" w:rsidP="0054377E">
      <w:pPr>
        <w:spacing w:before="0"/>
      </w:pPr>
      <w:r>
        <w:continuationSeparator/>
      </w:r>
    </w:p>
    <w:p w14:paraId="5275E1AA" w14:textId="77777777" w:rsidR="00B80431" w:rsidRDefault="00B80431"/>
  </w:footnote>
  <w:footnote w:type="continuationNotice" w:id="1">
    <w:p w14:paraId="4C3D9891" w14:textId="77777777" w:rsidR="00B80431" w:rsidRDefault="00B80431">
      <w:pPr>
        <w:spacing w:before="0"/>
      </w:pPr>
    </w:p>
    <w:p w14:paraId="7212C1DF" w14:textId="77777777" w:rsidR="00B80431" w:rsidRDefault="00B804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C5885" w14:textId="39DA321A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3273BC" w:rsidRPr="00CE66E4">
      <w:rPr>
        <w:sz w:val="20"/>
        <w:lang w:val="es-ES_tradnl"/>
      </w:rPr>
      <w:t>5</w:t>
    </w:r>
    <w:r w:rsidRPr="00CE66E4">
      <w:rPr>
        <w:sz w:val="20"/>
        <w:lang w:val="es-ES_tradnl"/>
      </w:rPr>
      <w:t>/</w:t>
    </w:r>
    <w:r w:rsidR="0024281D">
      <w:rPr>
        <w:sz w:val="20"/>
        <w:lang w:val="es-ES_tradnl"/>
      </w:rPr>
      <w:t>2</w:t>
    </w:r>
    <w:r w:rsidR="00B80431">
      <w:rPr>
        <w:sz w:val="20"/>
      </w:rPr>
      <w:t>1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050A6"/>
    <w:multiLevelType w:val="hybridMultilevel"/>
    <w:tmpl w:val="BC5A73C6"/>
    <w:lvl w:ilvl="0" w:tplc="F910A4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910A48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906BC"/>
    <w:multiLevelType w:val="hybridMultilevel"/>
    <w:tmpl w:val="71125236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CD085C"/>
    <w:multiLevelType w:val="hybridMultilevel"/>
    <w:tmpl w:val="E07EF43E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DE4F47"/>
    <w:multiLevelType w:val="hybridMultilevel"/>
    <w:tmpl w:val="B9F0D28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AD2CDE"/>
    <w:multiLevelType w:val="multilevel"/>
    <w:tmpl w:val="07800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1DA1C69"/>
    <w:multiLevelType w:val="hybridMultilevel"/>
    <w:tmpl w:val="E31C6098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BB0D4A"/>
    <w:multiLevelType w:val="multilevel"/>
    <w:tmpl w:val="BEA66B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511398B"/>
    <w:multiLevelType w:val="hybridMultilevel"/>
    <w:tmpl w:val="600E858A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B01754"/>
    <w:multiLevelType w:val="hybridMultilevel"/>
    <w:tmpl w:val="4EEC17C4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6A347B"/>
    <w:multiLevelType w:val="hybridMultilevel"/>
    <w:tmpl w:val="7AE2D05E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DBCCCFE">
      <w:start w:val="1"/>
      <w:numFmt w:val="bullet"/>
      <w:lvlText w:val="-"/>
      <w:lvlJc w:val="left"/>
      <w:pPr>
        <w:ind w:left="1510" w:hanging="79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1799738">
    <w:abstractNumId w:val="4"/>
  </w:num>
  <w:num w:numId="2" w16cid:durableId="24913510">
    <w:abstractNumId w:val="6"/>
  </w:num>
  <w:num w:numId="3" w16cid:durableId="74597831">
    <w:abstractNumId w:val="1"/>
  </w:num>
  <w:num w:numId="4" w16cid:durableId="1782339298">
    <w:abstractNumId w:val="7"/>
  </w:num>
  <w:num w:numId="5" w16cid:durableId="600458427">
    <w:abstractNumId w:val="5"/>
  </w:num>
  <w:num w:numId="6" w16cid:durableId="980041875">
    <w:abstractNumId w:val="0"/>
  </w:num>
  <w:num w:numId="7" w16cid:durableId="560212714">
    <w:abstractNumId w:val="2"/>
  </w:num>
  <w:num w:numId="8" w16cid:durableId="1544488993">
    <w:abstractNumId w:val="9"/>
  </w:num>
  <w:num w:numId="9" w16cid:durableId="952396913">
    <w:abstractNumId w:val="8"/>
  </w:num>
  <w:num w:numId="10" w16cid:durableId="502748764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40B1E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32CA"/>
    <w:rsid w:val="0023409C"/>
    <w:rsid w:val="002346C7"/>
    <w:rsid w:val="002351D4"/>
    <w:rsid w:val="00236E8A"/>
    <w:rsid w:val="00240BC8"/>
    <w:rsid w:val="002420D0"/>
    <w:rsid w:val="00242487"/>
    <w:rsid w:val="0024281D"/>
    <w:rsid w:val="00243411"/>
    <w:rsid w:val="0024654B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8C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2D5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23B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466"/>
    <w:rsid w:val="004B365A"/>
    <w:rsid w:val="004B3712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52F3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08BB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12FE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8F67A3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AA5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0431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0B06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D5FAC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56D9A"/>
    <w:rsid w:val="00E61442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83AF39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4AE6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B4AE6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B4AE6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ECC Hyperlink,하이퍼링크21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80431"/>
    <w:pPr>
      <w:ind w:left="720"/>
      <w:contextualSpacing/>
    </w:pPr>
    <w:rPr>
      <w:rFonts w:asciiTheme="minorHAnsi" w:hAnsiTheme="minorHAnsi"/>
      <w:sz w:val="24"/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B80431"/>
    <w:rPr>
      <w:rFonts w:asciiTheme="minorHAnsi" w:hAnsiTheme="minorHAnsi"/>
      <w:sz w:val="24"/>
      <w:lang w:val="en-GB" w:eastAsia="en-US"/>
    </w:rPr>
  </w:style>
  <w:style w:type="paragraph" w:customStyle="1" w:styleId="gmail-msolistparagraph">
    <w:name w:val="gmail-msolistparagraph"/>
    <w:basedOn w:val="Normal"/>
    <w:rsid w:val="00B8043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 w:cs="Calibri"/>
      <w:szCs w:val="22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2-TDAG31-240520-TD-0005/en" TargetMode="External"/><Relationship Id="rId18" Type="http://schemas.openxmlformats.org/officeDocument/2006/relationships/hyperlink" Target="https://www.itu.int/md/D22-TDAG.WG.ITUDP-ADM-0003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tu.int/en/ITU-D/Conferences/TDAG/Pages/2024/TDAG_WG_ITUDP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TDAG.WG.ITUDP-C-0008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TDAG.WG.ITUDP-C-0006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TDAG.WG.ITUDP-C-0003/en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ga.rimkeviciene@rrt.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48061b00bcf7b8aa18151b08dc79302a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38f4693b0e822d0bcf798bdc19be79e5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F8BBE5-F424-4FDB-88AF-3A21DD0DEDD7}"/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8</Words>
  <Characters>431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48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dometova, Alisa</dc:creator>
  <cp:lastModifiedBy>FE</cp:lastModifiedBy>
  <cp:revision>2</cp:revision>
  <cp:lastPrinted>2019-01-16T07:57:00Z</cp:lastPrinted>
  <dcterms:created xsi:type="dcterms:W3CDTF">2025-05-06T08:32:00Z</dcterms:created>
  <dcterms:modified xsi:type="dcterms:W3CDTF">2025-05-06T08:3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